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C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8F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EB76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9A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hysically active children and young peo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2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954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E6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cervic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F994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F9A4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1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B05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2:58Z</dcterms:created>
  <dcterms:modified xsi:type="dcterms:W3CDTF">2022-12-05T11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